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C930CC" w14:textId="25AEB62C" w:rsidR="008D2490" w:rsidRPr="000C61BF" w:rsidRDefault="008D2490" w:rsidP="000C61BF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 description of the problem and a discussion of the background. </w:t>
      </w:r>
    </w:p>
    <w:p w14:paraId="1C1914C3" w14:textId="6C92C5DC" w:rsidR="00000000" w:rsidRPr="000C61BF" w:rsidRDefault="008860A3" w:rsidP="000C61BF">
      <w:pPr>
        <w:rPr>
          <w:rFonts w:asciiTheme="majorBidi" w:hAnsiTheme="majorBidi" w:cstheme="majorBidi"/>
          <w:color w:val="3C4245"/>
          <w:sz w:val="28"/>
          <w:szCs w:val="28"/>
          <w:lang w:val="en-IN"/>
        </w:rPr>
      </w:pP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a group of viruses that cause disease in mammals and birds</w:t>
      </w:r>
      <w:r w:rsid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.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In human coronaviruses cause respiratory tract infections that are typically mild, such as common </w:t>
      </w:r>
      <w:proofErr w:type="gramStart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ld .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</w:t>
      </w:r>
      <w:proofErr w:type="gramEnd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 ar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e transmitted between animals and humans.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 The most common symptoms of COVID-19 are fever, tiredness, and dry cough. Some patients may have aches and pains, nasal congestion, runny nose, sore throat or diarrhea. These symptoms are usually mild and begin gradually</w:t>
      </w:r>
      <w:sdt>
        <w:sdtPr>
          <w:rPr>
            <w:rFonts w:asciiTheme="majorBidi" w:hAnsiTheme="majorBidi" w:cstheme="majorBidi"/>
            <w:color w:val="3C4245"/>
            <w:sz w:val="28"/>
            <w:szCs w:val="28"/>
          </w:rPr>
          <w:id w:val="2134818555"/>
          <w:citation/>
        </w:sdtPr>
        <w:sdtContent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begin"/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instrText xml:space="preserve">CITATION Cor19 \l 1033 </w:instrTex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separate"/>
          </w:r>
          <w:r w:rsidR="000C61BF" w:rsidRPr="000C61BF">
            <w:rPr>
              <w:rFonts w:asciiTheme="majorBidi" w:hAnsiTheme="majorBidi" w:cstheme="majorBidi"/>
              <w:noProof/>
              <w:color w:val="3C4245"/>
              <w:sz w:val="28"/>
              <w:szCs w:val="28"/>
            </w:rPr>
            <w:t xml:space="preserve"> (WHO, 2019)</w: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end"/>
          </w:r>
        </w:sdtContent>
      </w:sdt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</w:t>
      </w:r>
    </w:p>
    <w:p w14:paraId="06A99C02" w14:textId="77777777" w:rsidR="000C61BF" w:rsidRPr="0060023F" w:rsidRDefault="000C61BF" w:rsidP="00A6541C">
      <w:pPr>
        <w:rPr>
          <w:rFonts w:asciiTheme="majorBidi" w:hAnsiTheme="majorBidi" w:cstheme="majorBidi"/>
          <w:color w:val="3C4245"/>
          <w:sz w:val="28"/>
          <w:szCs w:val="28"/>
        </w:rPr>
      </w:pPr>
    </w:p>
    <w:p w14:paraId="0653EC77" w14:textId="45CD1124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In this project, I will use Johns Hopkins dataset to achieve the following:</w:t>
      </w:r>
    </w:p>
    <w:p w14:paraId="16699D3F" w14:textId="067385DA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Data Preprocessing</w:t>
      </w:r>
    </w:p>
    <w:p w14:paraId="67177B46" w14:textId="62834E98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Preforming exploratory data analysis on the world data using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Plotly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, </w:t>
      </w:r>
      <w:proofErr w:type="spellStart"/>
      <w:proofErr w:type="gramStart"/>
      <w:r w:rsidRPr="0060023F">
        <w:rPr>
          <w:rFonts w:asciiTheme="majorBidi" w:hAnsiTheme="majorBidi" w:cstheme="majorBidi"/>
          <w:color w:val="3C4245"/>
          <w:sz w:val="28"/>
          <w:szCs w:val="28"/>
        </w:rPr>
        <w:t>Matplotlib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,and</w:t>
      </w:r>
      <w:proofErr w:type="gram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proofErr w:type="spellStart"/>
      <w:r w:rsidR="000C61BF">
        <w:rPr>
          <w:rFonts w:asciiTheme="majorBidi" w:hAnsiTheme="majorBidi" w:cstheme="majorBidi"/>
          <w:color w:val="3C4245"/>
          <w:sz w:val="28"/>
          <w:szCs w:val="28"/>
        </w:rPr>
        <w:t>S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eaborn</w:t>
      </w:r>
      <w:proofErr w:type="spellEnd"/>
    </w:p>
    <w:p w14:paraId="0AC4C4BB" w14:textId="03A82203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Visualizing the geospatial data concerning china using Folium and cufflinks</w:t>
      </w:r>
    </w:p>
    <w:p w14:paraId="642D8EE0" w14:textId="30FFD2FD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Exploring the Venues of the locations that has high number of cases (confirmed, recovere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d, deaths).</w:t>
      </w:r>
    </w:p>
    <w:p w14:paraId="45915B95" w14:textId="061FB9C9" w:rsidR="00A6541C" w:rsidRPr="0060023F" w:rsidRDefault="00A6541C" w:rsidP="00A6541C">
      <w:pPr>
        <w:pStyle w:val="ListParagraph"/>
        <w:ind w:left="1440"/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p w14:paraId="1B0E55CA" w14:textId="3F975168" w:rsidR="008D2490" w:rsidRPr="0060023F" w:rsidRDefault="008D2490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 description of the data and </w:t>
      </w:r>
      <w:bookmarkStart w:id="0" w:name="_Hlk35151340"/>
      <w:r w:rsidRPr="0060023F">
        <w:rPr>
          <w:rFonts w:asciiTheme="majorBidi" w:hAnsiTheme="majorBidi" w:cstheme="majorBidi"/>
          <w:sz w:val="28"/>
          <w:szCs w:val="28"/>
        </w:rPr>
        <w:t>how it will be used to solve the problem</w:t>
      </w:r>
      <w:bookmarkEnd w:id="0"/>
      <w:r w:rsidRPr="0060023F">
        <w:rPr>
          <w:rFonts w:asciiTheme="majorBidi" w:hAnsiTheme="majorBidi" w:cstheme="majorBidi"/>
          <w:sz w:val="28"/>
          <w:szCs w:val="28"/>
        </w:rPr>
        <w:t>.</w:t>
      </w:r>
    </w:p>
    <w:p w14:paraId="2B1AC911" w14:textId="258F5514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s mentioned above, the data used is </w:t>
      </w:r>
      <w:proofErr w:type="spellStart"/>
      <w:r w:rsidR="000C61BF" w:rsidRPr="000C61BF">
        <w:rPr>
          <w:rFonts w:asciiTheme="majorBidi" w:hAnsiTheme="majorBidi" w:cstheme="majorBidi"/>
          <w:i/>
          <w:color w:val="3C4245"/>
          <w:sz w:val="28"/>
          <w:szCs w:val="28"/>
        </w:rPr>
        <w:t>World_Health_</w:t>
      </w:r>
      <w:proofErr w:type="gramStart"/>
      <w:r w:rsidR="000C61BF" w:rsidRPr="000C61BF">
        <w:rPr>
          <w:rFonts w:asciiTheme="majorBidi" w:hAnsiTheme="majorBidi" w:cstheme="majorBidi"/>
          <w:i/>
          <w:color w:val="3C4245"/>
          <w:sz w:val="28"/>
          <w:szCs w:val="28"/>
        </w:rPr>
        <w:t>Organisation</w:t>
      </w:r>
      <w:proofErr w:type="spell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dataset</w:t>
      </w:r>
      <w:proofErr w:type="gram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which contain the following fields:</w:t>
      </w:r>
    </w:p>
    <w:p w14:paraId="08017C1D" w14:textId="3B58BA04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County/Region</w:t>
      </w:r>
    </w:p>
    <w:p w14:paraId="55E4FD93" w14:textId="0F2B794A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Province/State</w:t>
      </w:r>
    </w:p>
    <w:p w14:paraId="11D8B77F" w14:textId="3283B85B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atitude </w:t>
      </w:r>
    </w:p>
    <w:p w14:paraId="0244513B" w14:textId="2B8AF7DF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ongitude </w:t>
      </w:r>
    </w:p>
    <w:p w14:paraId="0D53FCDB" w14:textId="03B7DFCA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Confirmed: Number of Confirmed Cases</w:t>
      </w:r>
    </w:p>
    <w:p w14:paraId="4010F378" w14:textId="4FA443DD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Recovered: Number of Recovered Cases</w:t>
      </w:r>
    </w:p>
    <w:p w14:paraId="3AA06029" w14:textId="05324E20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Deaths</w:t>
      </w:r>
    </w:p>
    <w:p w14:paraId="75EBCB6F" w14:textId="33E8FD0F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Date: Date of the report</w:t>
      </w:r>
    </w:p>
    <w:p w14:paraId="4D7F59E8" w14:textId="3BD2CED7" w:rsidR="00A6541C" w:rsidRPr="0060023F" w:rsidRDefault="00A6541C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This is the data repository for the 2019 Novel Coronavirus Visual Dashboard operated by the </w:t>
      </w:r>
      <w:r w:rsidR="000C61BF">
        <w:rPr>
          <w:rFonts w:asciiTheme="majorBidi" w:hAnsiTheme="majorBidi" w:cstheme="majorBidi"/>
          <w:sz w:val="28"/>
          <w:szCs w:val="28"/>
        </w:rPr>
        <w:t xml:space="preserve">World Health </w:t>
      </w:r>
      <w:proofErr w:type="spellStart"/>
      <w:r w:rsidR="000C61BF">
        <w:rPr>
          <w:rFonts w:asciiTheme="majorBidi" w:hAnsiTheme="majorBidi" w:cstheme="majorBidi"/>
          <w:sz w:val="28"/>
          <w:szCs w:val="28"/>
        </w:rPr>
        <w:t>Orgnaisation</w:t>
      </w:r>
      <w:proofErr w:type="spellEnd"/>
      <w:r w:rsidR="000C61BF">
        <w:rPr>
          <w:rFonts w:asciiTheme="majorBidi" w:hAnsiTheme="majorBidi" w:cstheme="majorBidi"/>
          <w:sz w:val="28"/>
          <w:szCs w:val="28"/>
        </w:rPr>
        <w:t>.</w:t>
      </w: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sdt>
      <w:sdtPr>
        <w:rPr>
          <w:rFonts w:asciiTheme="majorBidi" w:eastAsiaTheme="minorHAnsi" w:hAnsiTheme="majorBidi" w:cstheme="minorBidi"/>
          <w:color w:val="auto"/>
          <w:sz w:val="28"/>
          <w:szCs w:val="28"/>
        </w:rPr>
        <w:id w:val="123047232"/>
        <w:docPartObj>
          <w:docPartGallery w:val="Bibliographies"/>
          <w:docPartUnique/>
        </w:docPartObj>
      </w:sdtPr>
      <w:sdtEndPr/>
      <w:sdtContent>
        <w:p w14:paraId="1EFF3658" w14:textId="2B840B1A" w:rsidR="00614943" w:rsidRPr="0060023F" w:rsidRDefault="00614943">
          <w:pPr>
            <w:pStyle w:val="Heading1"/>
            <w:rPr>
              <w:rFonts w:asciiTheme="majorBidi" w:hAnsiTheme="majorBidi"/>
              <w:sz w:val="28"/>
              <w:szCs w:val="28"/>
            </w:rPr>
          </w:pPr>
          <w:r w:rsidRPr="0060023F">
            <w:rPr>
              <w:rFonts w:asciiTheme="majorBidi" w:hAnsiTheme="majorBidi"/>
              <w:sz w:val="28"/>
              <w:szCs w:val="28"/>
            </w:rPr>
            <w:t>References</w:t>
          </w:r>
        </w:p>
        <w:sdt>
          <w:sdtPr>
            <w:rPr>
              <w:rFonts w:asciiTheme="majorBidi" w:hAnsiTheme="majorBidi" w:cstheme="majorBidi"/>
              <w:sz w:val="28"/>
              <w:szCs w:val="28"/>
            </w:rPr>
            <w:id w:val="-573587230"/>
            <w:bibliography/>
          </w:sdtPr>
          <w:sdtEndPr/>
          <w:sdtContent>
            <w:p w14:paraId="2DB430C3" w14:textId="703C83C3" w:rsidR="00614943" w:rsidRPr="0060023F" w:rsidRDefault="00614943" w:rsidP="00614943">
              <w:pPr>
                <w:pStyle w:val="Bibliography"/>
                <w:rPr>
                  <w:rFonts w:asciiTheme="majorBidi" w:hAnsiTheme="majorBidi" w:cstheme="majorBidi"/>
                  <w:noProof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begin"/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instrText xml:space="preserve"> BIBLIOGRAPHY </w:instrText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separate"/>
              </w: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WHO. 2019.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 xml:space="preserve"> Coronavirus. </w:t>
              </w:r>
              <w:r w:rsidRPr="0060023F">
                <w:rPr>
                  <w:rFonts w:asciiTheme="majorBidi" w:hAnsiTheme="majorBidi" w:cstheme="majorBidi"/>
                  <w:i/>
                  <w:iCs/>
                  <w:noProof/>
                  <w:sz w:val="28"/>
                  <w:szCs w:val="28"/>
                </w:rPr>
                <w:t xml:space="preserve">World Health Organization. 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>[Online] 2019. https://www.who.int/health-topics/coronavirus.</w:t>
              </w:r>
            </w:p>
            <w:p w14:paraId="178AAFC7" w14:textId="77777777" w:rsidR="008860A3" w:rsidRDefault="00614943" w:rsidP="00A6541C">
              <w:pPr>
                <w:rPr>
                  <w:rFonts w:asciiTheme="majorBidi" w:hAnsiTheme="majorBidi"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lastRenderedPageBreak/>
                <w:fldChar w:fldCharType="end"/>
              </w:r>
            </w:p>
          </w:sdtContent>
        </w:sdt>
      </w:sdtContent>
    </w:sdt>
    <w:p w14:paraId="570B051A" w14:textId="64575985" w:rsidR="008860A3" w:rsidRDefault="008860A3" w:rsidP="00A6541C">
      <w:pPr>
        <w:rPr>
          <w:rFonts w:asciiTheme="majorBidi" w:hAnsiTheme="majorBidi" w:cstheme="majorBidi"/>
          <w:sz w:val="28"/>
          <w:szCs w:val="28"/>
        </w:rPr>
      </w:pPr>
      <w:hyperlink r:id="rId6" w:history="1">
        <w:r w:rsidRPr="003E3314">
          <w:rPr>
            <w:rStyle w:val="Hyperlink"/>
            <w:rFonts w:asciiTheme="majorBidi" w:hAnsiTheme="majorBidi" w:cstheme="majorBidi"/>
            <w:sz w:val="28"/>
            <w:szCs w:val="28"/>
          </w:rPr>
          <w:t>www.kaggle.com</w:t>
        </w:r>
      </w:hyperlink>
    </w:p>
    <w:p w14:paraId="1A89C906" w14:textId="77777777" w:rsidR="008860A3" w:rsidRPr="008860A3" w:rsidRDefault="008860A3" w:rsidP="00A6541C">
      <w:pPr>
        <w:rPr>
          <w:rFonts w:asciiTheme="majorBidi" w:hAnsiTheme="majorBidi" w:cstheme="majorBidi"/>
          <w:sz w:val="28"/>
          <w:szCs w:val="28"/>
        </w:rPr>
      </w:pPr>
      <w:bookmarkStart w:id="1" w:name="_GoBack"/>
      <w:bookmarkEnd w:id="1"/>
    </w:p>
    <w:sectPr w:rsidR="008860A3" w:rsidRPr="00886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711D"/>
    <w:multiLevelType w:val="multilevel"/>
    <w:tmpl w:val="292A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0C3BF2"/>
    <w:multiLevelType w:val="hybridMultilevel"/>
    <w:tmpl w:val="E260F896"/>
    <w:lvl w:ilvl="0" w:tplc="58369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C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768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63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87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840E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28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E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A464622"/>
    <w:multiLevelType w:val="hybridMultilevel"/>
    <w:tmpl w:val="64F0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20B49"/>
    <w:multiLevelType w:val="hybridMultilevel"/>
    <w:tmpl w:val="06CC2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E1E58"/>
    <w:multiLevelType w:val="hybridMultilevel"/>
    <w:tmpl w:val="3F86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856D2"/>
    <w:multiLevelType w:val="hybridMultilevel"/>
    <w:tmpl w:val="F962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2774FE"/>
    <w:multiLevelType w:val="hybridMultilevel"/>
    <w:tmpl w:val="041607C8"/>
    <w:lvl w:ilvl="0" w:tplc="D38A0E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C42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FD14D8"/>
    <w:multiLevelType w:val="hybridMultilevel"/>
    <w:tmpl w:val="47E8D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1NjM0MbI0NjNW0lEKTi0uzszPAykwrgUAnAe9JiwAAAA="/>
  </w:docVars>
  <w:rsids>
    <w:rsidRoot w:val="000A3336"/>
    <w:rsid w:val="00062589"/>
    <w:rsid w:val="000A3336"/>
    <w:rsid w:val="000C61BF"/>
    <w:rsid w:val="002613E0"/>
    <w:rsid w:val="0060023F"/>
    <w:rsid w:val="00614943"/>
    <w:rsid w:val="008860A3"/>
    <w:rsid w:val="008D2490"/>
    <w:rsid w:val="00A6541C"/>
    <w:rsid w:val="00CF3D37"/>
    <w:rsid w:val="00F43B55"/>
    <w:rsid w:val="00F9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0CF6"/>
  <w15:chartTrackingRefBased/>
  <w15:docId w15:val="{5C269625-8BEA-4C8F-97C3-6083B5819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3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2589"/>
    <w:rPr>
      <w:b/>
      <w:bCs/>
    </w:rPr>
  </w:style>
  <w:style w:type="character" w:styleId="Emphasis">
    <w:name w:val="Emphasis"/>
    <w:basedOn w:val="DefaultParagraphFont"/>
    <w:uiPriority w:val="20"/>
    <w:qFormat/>
    <w:rsid w:val="00062589"/>
    <w:rPr>
      <w:i/>
      <w:iCs/>
    </w:rPr>
  </w:style>
  <w:style w:type="character" w:styleId="Hyperlink">
    <w:name w:val="Hyperlink"/>
    <w:basedOn w:val="DefaultParagraphFont"/>
    <w:uiPriority w:val="99"/>
    <w:unhideWhenUsed/>
    <w:rsid w:val="000625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4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49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06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620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5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kaggl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Cor19</b:Tag>
    <b:SourceType>InternetSite</b:SourceType>
    <b:Guid>{08BFF5A2-6510-45CE-9756-0436A2CCFBCF}</b:Guid>
    <b:Title>Coronavirus</b:Title>
    <b:InternetSiteTitle>World Health Organization</b:InternetSiteTitle>
    <b:Year>2019</b:Year>
    <b:URL>https://www.who.int/health-topics/coronavirus</b:URL>
    <b:Author>
      <b:Author>
        <b:NameList>
          <b:Person>
            <b:Last>WHO</b:Last>
          </b:Person>
        </b:NameList>
      </b:Author>
    </b:Author>
    <b:RefOrder>1</b:RefOrder>
  </b:Source>
  <b:Source>
    <b:Tag>Gab</b:Tag>
    <b:SourceType>InternetSite</b:SourceType>
    <b:Guid>{FF88F6B6-4455-4DF7-AD41-C5E2646E0830}</b:Guid>
    <b:Author>
      <b:Author>
        <b:Corporate>Gabriel Preda</b:Corporate>
      </b:Author>
    </b:Author>
    <b:Title>coronavirus-2019ncov</b:Title>
    <b:InternetSiteTitle>Kaggle</b:InternetSiteTitle>
    <b:URL>https://www.kaggle.com/gpreda</b:URL>
    <b:Year>2019/2020</b:Year>
    <b:RefOrder>2</b:RefOrder>
  </b:Source>
</b:Sources>
</file>

<file path=customXml/itemProps1.xml><?xml version="1.0" encoding="utf-8"?>
<ds:datastoreItem xmlns:ds="http://schemas.openxmlformats.org/officeDocument/2006/customXml" ds:itemID="{18ADB6A4-1D33-46FB-B82D-1E4883DE0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 alghamdi</dc:creator>
  <cp:keywords/>
  <dc:description/>
  <cp:lastModifiedBy>shaikh mohd junaid</cp:lastModifiedBy>
  <cp:revision>5</cp:revision>
  <dcterms:created xsi:type="dcterms:W3CDTF">2020-03-16T15:57:00Z</dcterms:created>
  <dcterms:modified xsi:type="dcterms:W3CDTF">2020-03-21T19:06:00Z</dcterms:modified>
</cp:coreProperties>
</file>